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AF17A7" w14:textId="4C7BF2B0" w:rsidR="000E7241" w:rsidRDefault="0032212D">
      <w:r>
        <w:rPr>
          <w:noProof/>
        </w:rPr>
        <w:drawing>
          <wp:anchor distT="0" distB="0" distL="114300" distR="114300" simplePos="0" relativeHeight="251663360" behindDoc="1" locked="0" layoutInCell="1" allowOverlap="1" wp14:anchorId="2CBC1339" wp14:editId="271FE1F6">
            <wp:simplePos x="0" y="0"/>
            <wp:positionH relativeFrom="column">
              <wp:posOffset>4845050</wp:posOffset>
            </wp:positionH>
            <wp:positionV relativeFrom="paragraph">
              <wp:posOffset>7305955</wp:posOffset>
            </wp:positionV>
            <wp:extent cx="737870" cy="920750"/>
            <wp:effectExtent l="0" t="0" r="5080" b="0"/>
            <wp:wrapTight wrapText="bothSides">
              <wp:wrapPolygon edited="0">
                <wp:start x="7807" y="0"/>
                <wp:lineTo x="2788" y="1788"/>
                <wp:lineTo x="0" y="4469"/>
                <wp:lineTo x="0" y="11619"/>
                <wp:lineTo x="2788" y="14301"/>
                <wp:lineTo x="2231" y="17429"/>
                <wp:lineTo x="5019" y="21004"/>
                <wp:lineTo x="8365" y="21004"/>
                <wp:lineTo x="11711" y="21004"/>
                <wp:lineTo x="13384" y="21004"/>
                <wp:lineTo x="17845" y="15641"/>
                <wp:lineTo x="17845" y="14301"/>
                <wp:lineTo x="21191" y="10726"/>
                <wp:lineTo x="21191" y="2681"/>
                <wp:lineTo x="20076" y="1341"/>
                <wp:lineTo x="13941" y="0"/>
                <wp:lineTo x="7807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92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32212D">
        <w:drawing>
          <wp:anchor distT="0" distB="0" distL="114300" distR="114300" simplePos="0" relativeHeight="251664384" behindDoc="1" locked="0" layoutInCell="1" allowOverlap="1" wp14:anchorId="4951D670" wp14:editId="49F28279">
            <wp:simplePos x="0" y="0"/>
            <wp:positionH relativeFrom="margin">
              <wp:posOffset>178130</wp:posOffset>
            </wp:positionH>
            <wp:positionV relativeFrom="paragraph">
              <wp:posOffset>50</wp:posOffset>
            </wp:positionV>
            <wp:extent cx="1069769" cy="1105326"/>
            <wp:effectExtent l="0" t="0" r="0" b="0"/>
            <wp:wrapTight wrapText="bothSides">
              <wp:wrapPolygon edited="0">
                <wp:start x="0" y="0"/>
                <wp:lineTo x="0" y="21228"/>
                <wp:lineTo x="21164" y="21228"/>
                <wp:lineTo x="2116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769" cy="11053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6036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9D78CB" wp14:editId="3F53E4BD">
                <wp:simplePos x="0" y="0"/>
                <wp:positionH relativeFrom="margin">
                  <wp:align>right</wp:align>
                </wp:positionH>
                <wp:positionV relativeFrom="paragraph">
                  <wp:posOffset>1135949</wp:posOffset>
                </wp:positionV>
                <wp:extent cx="5781675" cy="56197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5619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  <a:prstDash val="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8584D8" w14:textId="0051D26B" w:rsidR="00640950" w:rsidRPr="00A90069" w:rsidRDefault="007648F0">
                            <w:pP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Dear Parents,</w:t>
                            </w:r>
                          </w:p>
                          <w:p w14:paraId="06DDDBEE" w14:textId="77777777" w:rsidR="00A00578" w:rsidRDefault="007648F0" w:rsidP="00A00578">
                            <w:pPr>
                              <w:spacing w:line="240" w:lineRule="auto"/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ab/>
                              <w:t>Welcome to the month of May! During the month of April, we learned about caterpillars and butterflies. We counted 4 circles to make a caterpillar. We made a fun and healthy caterpillar snack from cucumbers, blueberries, raisins, and celery. We also learned about recycling and making new things from something old. We made a drum using an oatmeal container and a school bus from an egg carton. We also had Zoom meetings. It was very exciting to see my friends, sing along, and read stories.</w:t>
                            </w:r>
                          </w:p>
                          <w:p w14:paraId="6BAB5A9F" w14:textId="6DE96152" w:rsidR="007648F0" w:rsidRPr="00A90069" w:rsidRDefault="007648F0" w:rsidP="00A00578">
                            <w:pPr>
                              <w:spacing w:line="240" w:lineRule="auto"/>
                              <w:ind w:firstLine="720"/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During the month of May, we will be learning about shapes. We will be celebrating Mother’s Day</w:t>
                            </w:r>
                            <w:r w:rsidR="0057750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learning about farm animals</w:t>
                            </w:r>
                            <w:r w:rsidR="0057750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, and community helpers</w:t>
                            </w:r>
                            <w:r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57750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We will also be planting flowers if weather permits. </w:t>
                            </w:r>
                            <w:r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I would like to thank al</w:t>
                            </w:r>
                            <w:r w:rsidR="00A00578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l</w:t>
                            </w:r>
                            <w:r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parents for their cooperation and support by watching our videos and </w:t>
                            </w:r>
                            <w:r w:rsidR="008655AE"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extending learning at home during these challenging times. I would also like to thank Ms. Rose, Ms. </w:t>
                            </w:r>
                            <w:proofErr w:type="spellStart"/>
                            <w:r w:rsidR="008655AE"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Neidy</w:t>
                            </w:r>
                            <w:proofErr w:type="spellEnd"/>
                            <w:r w:rsidR="008655AE"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, and Ms. Evelin for their cooperation to help make this possible. </w:t>
                            </w:r>
                          </w:p>
                          <w:p w14:paraId="5F952A8B" w14:textId="6C38F1B3" w:rsidR="00A90069" w:rsidRDefault="008655AE" w:rsidP="00A00578">
                            <w:pPr>
                              <w:spacing w:line="240" w:lineRule="auto"/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ab/>
                              <w:t>As always, thank you for your support. Stay</w:t>
                            </w:r>
                            <w:r w:rsidR="00A90069"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 xml:space="preserve">healthy and safe. </w:t>
                            </w:r>
                            <w:r w:rsidR="00A90069"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>Please reach out if you have any questions or suggestions.</w:t>
                            </w:r>
                          </w:p>
                          <w:p w14:paraId="5F9D52F7" w14:textId="0C19D40A" w:rsidR="00A90069" w:rsidRDefault="00A90069" w:rsidP="00A00578">
                            <w:pPr>
                              <w:spacing w:line="240" w:lineRule="auto"/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4CCC334B" w14:textId="2128D273" w:rsidR="00A90069" w:rsidRDefault="00A90069" w:rsidP="00A00578">
                            <w:pPr>
                              <w:spacing w:line="240" w:lineRule="auto"/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ab/>
                              <w:t>Sincerely,</w:t>
                            </w:r>
                          </w:p>
                          <w:p w14:paraId="361E385B" w14:textId="3E8131D3" w:rsidR="00A90069" w:rsidRPr="00A90069" w:rsidRDefault="00A90069" w:rsidP="00A00578">
                            <w:pPr>
                              <w:spacing w:line="240" w:lineRule="auto"/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Kristen ITC" w:hAnsi="Kristen ITC"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Ms. Jackie </w:t>
                            </w:r>
                          </w:p>
                          <w:p w14:paraId="102B212E" w14:textId="77777777" w:rsidR="008655AE" w:rsidRPr="007648F0" w:rsidRDefault="008655AE" w:rsidP="007648F0">
                            <w:pPr>
                              <w:rPr>
                                <w:rFonts w:ascii="Kristen ITC" w:hAnsi="Kristen ITC"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4460F63" w14:textId="77777777" w:rsidR="00484A5A" w:rsidRPr="00484A5A" w:rsidRDefault="00484A5A">
                            <w:pPr>
                              <w:rPr>
                                <w:rFonts w:ascii="Kristen ITC" w:hAnsi="Kristen ITC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9D78C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4.05pt;margin-top:89.45pt;width:455.25pt;height:442.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" fillcolor="white [3201]" strokecolor="red" strokeweight=".5pt">
                <v:stroke dashstyle="dash"/>
                <v:textbox>
                  <w:txbxContent>
                    <w:p w14:paraId="338584D8" w14:textId="0051D26B" w:rsidR="00640950" w:rsidRPr="00A90069" w:rsidRDefault="007648F0">
                      <w:pP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Dear Parents,</w:t>
                      </w:r>
                    </w:p>
                    <w:p w14:paraId="06DDDBEE" w14:textId="77777777" w:rsidR="00A00578" w:rsidRDefault="007648F0" w:rsidP="00A00578">
                      <w:pPr>
                        <w:spacing w:line="240" w:lineRule="auto"/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ab/>
                        <w:t>Welcome to the month of May! During the month of April, we learned about caterpillars and butterflies. We counted 4 circles to make a caterpillar. We made a fun and healthy caterpillar snack from cucumbers, blueberries, raisins, and celery. We also learned about recycling and making new things from something old. We made a drum using an oatmeal container and a school bus from an egg carton. We also had Zoom meetings. It was very exciting to see my friends, sing along, and read stories.</w:t>
                      </w:r>
                    </w:p>
                    <w:p w14:paraId="6BAB5A9F" w14:textId="6DE96152" w:rsidR="007648F0" w:rsidRPr="00A90069" w:rsidRDefault="007648F0" w:rsidP="00A00578">
                      <w:pPr>
                        <w:spacing w:line="240" w:lineRule="auto"/>
                        <w:ind w:firstLine="720"/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During the month of May, we will be learning about shapes. We will be celebrating Mother’s Day</w:t>
                      </w:r>
                      <w:r w:rsidR="0057750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, </w:t>
                      </w:r>
                      <w:r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learning about farm animals</w:t>
                      </w:r>
                      <w:r w:rsidR="0057750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, and community helpers</w:t>
                      </w:r>
                      <w:r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. </w:t>
                      </w:r>
                      <w:r w:rsidR="0057750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We will also be planting flowers if weather permits. </w:t>
                      </w:r>
                      <w:r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I would like to thank al</w:t>
                      </w:r>
                      <w:r w:rsidR="00A00578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l</w:t>
                      </w:r>
                      <w:r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parents for their cooperation and support by watching our videos and </w:t>
                      </w:r>
                      <w:r w:rsidR="008655AE"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extending learning at home during these challenging times. I would also like to thank Ms. Rose, Ms. </w:t>
                      </w:r>
                      <w:proofErr w:type="spellStart"/>
                      <w:r w:rsidR="008655AE"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Neidy</w:t>
                      </w:r>
                      <w:proofErr w:type="spellEnd"/>
                      <w:r w:rsidR="008655AE"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, and Ms. Evelin for their cooperation to help make this possible. </w:t>
                      </w:r>
                    </w:p>
                    <w:p w14:paraId="5F952A8B" w14:textId="6C38F1B3" w:rsidR="00A90069" w:rsidRDefault="008655AE" w:rsidP="00A00578">
                      <w:pPr>
                        <w:spacing w:line="240" w:lineRule="auto"/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ab/>
                        <w:t>As always, thank you for your support. Stay</w:t>
                      </w:r>
                      <w:r w:rsidR="00A90069"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 xml:space="preserve">healthy and safe. </w:t>
                      </w:r>
                      <w:r w:rsidR="00A90069"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>Please reach out if you have any questions or suggestions.</w:t>
                      </w:r>
                    </w:p>
                    <w:p w14:paraId="5F9D52F7" w14:textId="0C19D40A" w:rsidR="00A90069" w:rsidRDefault="00A90069" w:rsidP="00A00578">
                      <w:pPr>
                        <w:spacing w:line="240" w:lineRule="auto"/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</w:p>
                    <w:p w14:paraId="4CCC334B" w14:textId="2128D273" w:rsidR="00A90069" w:rsidRDefault="00A90069" w:rsidP="00A00578">
                      <w:pPr>
                        <w:spacing w:line="240" w:lineRule="auto"/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ab/>
                        <w:t>Sincerely,</w:t>
                      </w:r>
                    </w:p>
                    <w:p w14:paraId="361E385B" w14:textId="3E8131D3" w:rsidR="00A90069" w:rsidRPr="00A90069" w:rsidRDefault="00A90069" w:rsidP="00A00578">
                      <w:pPr>
                        <w:spacing w:line="240" w:lineRule="auto"/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Kristen ITC" w:hAnsi="Kristen ITC"/>
                          <w:bCs/>
                          <w:sz w:val="24"/>
                          <w:szCs w:val="24"/>
                        </w:rPr>
                        <w:tab/>
                        <w:t xml:space="preserve">Ms. Jackie </w:t>
                      </w:r>
                    </w:p>
                    <w:p w14:paraId="102B212E" w14:textId="77777777" w:rsidR="008655AE" w:rsidRPr="007648F0" w:rsidRDefault="008655AE" w:rsidP="007648F0">
                      <w:pPr>
                        <w:rPr>
                          <w:rFonts w:ascii="Kristen ITC" w:hAnsi="Kristen ITC"/>
                          <w:bCs/>
                          <w:sz w:val="28"/>
                          <w:szCs w:val="28"/>
                        </w:rPr>
                      </w:pPr>
                    </w:p>
                    <w:p w14:paraId="24460F63" w14:textId="77777777" w:rsidR="00484A5A" w:rsidRPr="00484A5A" w:rsidRDefault="00484A5A">
                      <w:pPr>
                        <w:rPr>
                          <w:rFonts w:ascii="Kristen ITC" w:hAnsi="Kristen ITC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0E4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2B0EFF" wp14:editId="72E60601">
                <wp:simplePos x="0" y="0"/>
                <wp:positionH relativeFrom="margin">
                  <wp:posOffset>123825</wp:posOffset>
                </wp:positionH>
                <wp:positionV relativeFrom="paragraph">
                  <wp:posOffset>6962775</wp:posOffset>
                </wp:positionV>
                <wp:extent cx="5795645" cy="1933575"/>
                <wp:effectExtent l="0" t="0" r="1460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5645" cy="1933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  <a:prstDash val="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4A2BDF" w14:textId="77777777" w:rsidR="008500FD" w:rsidRPr="00F32980" w:rsidRDefault="008500FD" w:rsidP="008500FD">
                            <w:pPr>
                              <w:rPr>
                                <w:rFonts w:ascii="Kristen ITC" w:hAnsi="Kristen ITC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Video Topics: </w:t>
                            </w:r>
                          </w:p>
                          <w:p w14:paraId="168207F8" w14:textId="0BB5B188" w:rsidR="008500FD" w:rsidRPr="008500FD" w:rsidRDefault="008500FD" w:rsidP="008500FD">
                            <w:pPr>
                              <w:rPr>
                                <w:rFonts w:ascii="Kristen ITC" w:hAnsi="Kristen ITC"/>
                              </w:rPr>
                            </w:pP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Week of </w:t>
                            </w:r>
                            <w:r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May 4</w:t>
                            </w:r>
                            <w:r w:rsidRPr="008500FD">
                              <w:rPr>
                                <w:rFonts w:ascii="Kristen ITC" w:hAnsi="Kristen ITC"/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: </w:t>
                            </w:r>
                            <w:r>
                              <w:rPr>
                                <w:rFonts w:ascii="Kristen ITC" w:hAnsi="Kristen ITC"/>
                              </w:rPr>
                              <w:t>Shapes/ Mother’s Day</w:t>
                            </w:r>
                          </w:p>
                          <w:p w14:paraId="1578759C" w14:textId="47120952" w:rsidR="008500FD" w:rsidRPr="00FD28B4" w:rsidRDefault="008500FD" w:rsidP="008500FD">
                            <w:pPr>
                              <w:rPr>
                                <w:rFonts w:ascii="Kristen ITC" w:hAnsi="Kristen ITC"/>
                              </w:rPr>
                            </w:pP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Week of </w:t>
                            </w:r>
                            <w:r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May 11</w:t>
                            </w:r>
                            <w:r w:rsidRPr="008500FD">
                              <w:rPr>
                                <w:rFonts w:ascii="Kristen ITC" w:hAnsi="Kristen ITC"/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:</w:t>
                            </w:r>
                            <w:r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  </w:t>
                            </w:r>
                            <w:r w:rsidR="005E03E0">
                              <w:rPr>
                                <w:rFonts w:ascii="Kristen ITC" w:hAnsi="Kristen ITC"/>
                              </w:rPr>
                              <w:t>Farm Animals</w:t>
                            </w:r>
                            <w:r w:rsidR="0032212D" w:rsidRPr="0032212D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4944A435" w14:textId="379A6FDF" w:rsidR="008500FD" w:rsidRPr="005E03E0" w:rsidRDefault="008500FD" w:rsidP="005E03E0">
                            <w:pPr>
                              <w:rPr>
                                <w:rFonts w:ascii="Kristen ITC" w:hAnsi="Kristen ITC"/>
                              </w:rPr>
                            </w:pP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Week of </w:t>
                            </w:r>
                            <w:r w:rsidR="005E03E0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May 18th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:</w:t>
                            </w:r>
                            <w:r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 </w:t>
                            </w:r>
                            <w:r w:rsidR="005E03E0">
                              <w:rPr>
                                <w:rFonts w:ascii="Kristen ITC" w:hAnsi="Kristen ITC"/>
                              </w:rPr>
                              <w:t>Planting Flowers (weather-permitting)</w:t>
                            </w:r>
                          </w:p>
                          <w:p w14:paraId="695C6A7B" w14:textId="1A02CB12" w:rsidR="008500FD" w:rsidRPr="00D80D20" w:rsidRDefault="008500FD" w:rsidP="008500FD">
                            <w:pPr>
                              <w:rPr>
                                <w:rFonts w:ascii="Kristen ITC" w:hAnsi="Kristen ITC"/>
                              </w:rPr>
                            </w:pP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Week of </w:t>
                            </w:r>
                            <w:r w:rsidR="005E03E0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>May 25th</w:t>
                            </w:r>
                            <w:r w:rsidRPr="0063778C">
                              <w:rPr>
                                <w:rFonts w:ascii="Kristen ITC" w:hAnsi="Kristen ITC"/>
                                <w:b/>
                                <w:bCs/>
                              </w:rPr>
                              <w:t xml:space="preserve">: </w:t>
                            </w:r>
                            <w:r w:rsidR="00D80D20">
                              <w:rPr>
                                <w:rFonts w:ascii="Kristen ITC" w:hAnsi="Kristen ITC"/>
                              </w:rPr>
                              <w:t xml:space="preserve">Community Helpers </w:t>
                            </w:r>
                          </w:p>
                          <w:p w14:paraId="2C1A0DF8" w14:textId="6767AE11" w:rsidR="00640950" w:rsidRDefault="00640950">
                            <w:pPr>
                              <w:rPr>
                                <w:rFonts w:ascii="Kristen ITC" w:hAnsi="Kristen ITC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B0EFF" id="Text Box 5" o:spid="_x0000_s1027" type="#_x0000_t202" style="position:absolute;margin-left:9.75pt;margin-top:548.25pt;width:456.35pt;height:152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" fillcolor="white [3201]" strokecolor="red" strokeweight=".5pt">
                <v:stroke dashstyle="dash"/>
                <v:textbox>
                  <w:txbxContent>
                    <w:p w14:paraId="764A2BDF" w14:textId="77777777" w:rsidR="008500FD" w:rsidRPr="00F32980" w:rsidRDefault="008500FD" w:rsidP="008500FD">
                      <w:pPr>
                        <w:rPr>
                          <w:rFonts w:ascii="Kristen ITC" w:hAnsi="Kristen ITC"/>
                          <w:b/>
                          <w:bCs/>
                        </w:rPr>
                      </w:pPr>
                      <w:r>
                        <w:rPr>
                          <w:rFonts w:ascii="Kristen ITC" w:hAnsi="Kristen ITC"/>
                          <w:b/>
                          <w:bCs/>
                        </w:rPr>
                        <w:t xml:space="preserve">Video Topics: </w:t>
                      </w:r>
                    </w:p>
                    <w:p w14:paraId="168207F8" w14:textId="0BB5B188" w:rsidR="008500FD" w:rsidRPr="008500FD" w:rsidRDefault="008500FD" w:rsidP="008500FD">
                      <w:pPr>
                        <w:rPr>
                          <w:rFonts w:ascii="Kristen ITC" w:hAnsi="Kristen ITC"/>
                        </w:rPr>
                      </w:pP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 xml:space="preserve">Week of </w:t>
                      </w:r>
                      <w:r>
                        <w:rPr>
                          <w:rFonts w:ascii="Kristen ITC" w:hAnsi="Kristen ITC"/>
                          <w:b/>
                          <w:bCs/>
                        </w:rPr>
                        <w:t>May 4</w:t>
                      </w:r>
                      <w:r w:rsidRPr="008500FD">
                        <w:rPr>
                          <w:rFonts w:ascii="Kristen ITC" w:hAnsi="Kristen ITC"/>
                          <w:b/>
                          <w:bCs/>
                          <w:vertAlign w:val="superscript"/>
                        </w:rPr>
                        <w:t>th</w:t>
                      </w:r>
                      <w:r>
                        <w:rPr>
                          <w:rFonts w:ascii="Kristen ITC" w:hAnsi="Kristen ITC"/>
                          <w:b/>
                          <w:bCs/>
                        </w:rPr>
                        <w:t xml:space="preserve">: </w:t>
                      </w:r>
                      <w:r>
                        <w:rPr>
                          <w:rFonts w:ascii="Kristen ITC" w:hAnsi="Kristen ITC"/>
                        </w:rPr>
                        <w:t>Shapes/ Mother’s Day</w:t>
                      </w:r>
                    </w:p>
                    <w:p w14:paraId="1578759C" w14:textId="47120952" w:rsidR="008500FD" w:rsidRPr="00FD28B4" w:rsidRDefault="008500FD" w:rsidP="008500FD">
                      <w:pPr>
                        <w:rPr>
                          <w:rFonts w:ascii="Kristen ITC" w:hAnsi="Kristen ITC"/>
                        </w:rPr>
                      </w:pP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 xml:space="preserve">Week of </w:t>
                      </w:r>
                      <w:r>
                        <w:rPr>
                          <w:rFonts w:ascii="Kristen ITC" w:hAnsi="Kristen ITC"/>
                          <w:b/>
                          <w:bCs/>
                        </w:rPr>
                        <w:t>May 11</w:t>
                      </w:r>
                      <w:r w:rsidRPr="008500FD">
                        <w:rPr>
                          <w:rFonts w:ascii="Kristen ITC" w:hAnsi="Kristen ITC"/>
                          <w:b/>
                          <w:bCs/>
                          <w:vertAlign w:val="superscript"/>
                        </w:rPr>
                        <w:t>th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>:</w:t>
                      </w:r>
                      <w:r>
                        <w:rPr>
                          <w:rFonts w:ascii="Kristen ITC" w:hAnsi="Kristen ITC"/>
                          <w:b/>
                          <w:bCs/>
                        </w:rPr>
                        <w:t xml:space="preserve">  </w:t>
                      </w:r>
                      <w:r w:rsidR="005E03E0">
                        <w:rPr>
                          <w:rFonts w:ascii="Kristen ITC" w:hAnsi="Kristen ITC"/>
                        </w:rPr>
                        <w:t>Farm Animals</w:t>
                      </w:r>
                      <w:r w:rsidR="0032212D" w:rsidRPr="0032212D">
                        <w:rPr>
                          <w:noProof/>
                        </w:rPr>
                        <w:t xml:space="preserve"> </w:t>
                      </w:r>
                    </w:p>
                    <w:p w14:paraId="4944A435" w14:textId="379A6FDF" w:rsidR="008500FD" w:rsidRPr="005E03E0" w:rsidRDefault="008500FD" w:rsidP="005E03E0">
                      <w:pPr>
                        <w:rPr>
                          <w:rFonts w:ascii="Kristen ITC" w:hAnsi="Kristen ITC"/>
                        </w:rPr>
                      </w:pP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 xml:space="preserve">Week of </w:t>
                      </w:r>
                      <w:r w:rsidR="005E03E0">
                        <w:rPr>
                          <w:rFonts w:ascii="Kristen ITC" w:hAnsi="Kristen ITC"/>
                          <w:b/>
                          <w:bCs/>
                        </w:rPr>
                        <w:t>May 18th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>:</w:t>
                      </w:r>
                      <w:r>
                        <w:rPr>
                          <w:rFonts w:ascii="Kristen ITC" w:hAnsi="Kristen ITC"/>
                          <w:b/>
                          <w:bCs/>
                        </w:rPr>
                        <w:t xml:space="preserve"> </w:t>
                      </w:r>
                      <w:r w:rsidR="005E03E0">
                        <w:rPr>
                          <w:rFonts w:ascii="Kristen ITC" w:hAnsi="Kristen ITC"/>
                        </w:rPr>
                        <w:t>Planting Flowers (weather-permitting)</w:t>
                      </w:r>
                    </w:p>
                    <w:p w14:paraId="695C6A7B" w14:textId="1A02CB12" w:rsidR="008500FD" w:rsidRPr="00D80D20" w:rsidRDefault="008500FD" w:rsidP="008500FD">
                      <w:pPr>
                        <w:rPr>
                          <w:rFonts w:ascii="Kristen ITC" w:hAnsi="Kristen ITC"/>
                        </w:rPr>
                      </w:pP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 xml:space="preserve">Week of </w:t>
                      </w:r>
                      <w:r w:rsidR="005E03E0">
                        <w:rPr>
                          <w:rFonts w:ascii="Kristen ITC" w:hAnsi="Kristen ITC"/>
                          <w:b/>
                          <w:bCs/>
                        </w:rPr>
                        <w:t>May 25th</w:t>
                      </w:r>
                      <w:r w:rsidRPr="0063778C">
                        <w:rPr>
                          <w:rFonts w:ascii="Kristen ITC" w:hAnsi="Kristen ITC"/>
                          <w:b/>
                          <w:bCs/>
                        </w:rPr>
                        <w:t xml:space="preserve">: </w:t>
                      </w:r>
                      <w:r w:rsidR="00D80D20">
                        <w:rPr>
                          <w:rFonts w:ascii="Kristen ITC" w:hAnsi="Kristen ITC"/>
                        </w:rPr>
                        <w:t xml:space="preserve">Community Helpers </w:t>
                      </w:r>
                    </w:p>
                    <w:p w14:paraId="2C1A0DF8" w14:textId="6767AE11" w:rsidR="00640950" w:rsidRDefault="00640950">
                      <w:pPr>
                        <w:rPr>
                          <w:rFonts w:ascii="Kristen ITC" w:hAnsi="Kristen ITC"/>
                          <w:b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655A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EA161B" wp14:editId="639424FB">
                <wp:simplePos x="0" y="0"/>
                <wp:positionH relativeFrom="column">
                  <wp:posOffset>1476375</wp:posOffset>
                </wp:positionH>
                <wp:positionV relativeFrom="paragraph">
                  <wp:posOffset>57150</wp:posOffset>
                </wp:positionV>
                <wp:extent cx="4432300" cy="885825"/>
                <wp:effectExtent l="0" t="0" r="2540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230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  <a:prstDash val="dashDot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4D87EA" w14:textId="407392E2" w:rsidR="00640950" w:rsidRPr="008655AE" w:rsidRDefault="008655AE" w:rsidP="008655AE">
                            <w:pPr>
                              <w:jc w:val="center"/>
                              <w:rPr>
                                <w:rFonts w:ascii="Kristen ITC" w:hAnsi="Kristen ITC"/>
                                <w:sz w:val="48"/>
                                <w:szCs w:val="48"/>
                              </w:rPr>
                            </w:pPr>
                            <w:r w:rsidRPr="008655AE">
                              <w:rPr>
                                <w:rFonts w:ascii="Kristen ITC" w:hAnsi="Kristen ITC"/>
                                <w:sz w:val="48"/>
                                <w:szCs w:val="48"/>
                              </w:rPr>
                              <w:t>A-1 May Newsle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A161B" id="Text Box 1" o:spid="_x0000_s1028" type="#_x0000_t202" style="position:absolute;margin-left:116.25pt;margin-top:4.5pt;width:349pt;height:6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" fillcolor="white [3201]" strokecolor="red" strokeweight=".5pt">
                <v:stroke dashstyle="dashDot"/>
                <v:textbox>
                  <w:txbxContent>
                    <w:p w14:paraId="144D87EA" w14:textId="407392E2" w:rsidR="00640950" w:rsidRPr="008655AE" w:rsidRDefault="008655AE" w:rsidP="008655AE">
                      <w:pPr>
                        <w:jc w:val="center"/>
                        <w:rPr>
                          <w:rFonts w:ascii="Kristen ITC" w:hAnsi="Kristen ITC"/>
                          <w:sz w:val="48"/>
                          <w:szCs w:val="48"/>
                        </w:rPr>
                      </w:pPr>
                      <w:r w:rsidRPr="008655AE">
                        <w:rPr>
                          <w:rFonts w:ascii="Kristen ITC" w:hAnsi="Kristen ITC"/>
                          <w:sz w:val="48"/>
                          <w:szCs w:val="48"/>
                        </w:rPr>
                        <w:t>A-1 May Newsletter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E72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B14443"/>
    <w:multiLevelType w:val="hybridMultilevel"/>
    <w:tmpl w:val="D9EA7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TExMTc3MjMysDBV0lEKTi0uzszPAykwqgUA3awRGywAAAA="/>
  </w:docVars>
  <w:rsids>
    <w:rsidRoot w:val="00640950"/>
    <w:rsid w:val="00011D2D"/>
    <w:rsid w:val="000C4CEB"/>
    <w:rsid w:val="000E7241"/>
    <w:rsid w:val="001D3E4B"/>
    <w:rsid w:val="0028706C"/>
    <w:rsid w:val="0032212D"/>
    <w:rsid w:val="003431A5"/>
    <w:rsid w:val="004052A1"/>
    <w:rsid w:val="00484A5A"/>
    <w:rsid w:val="00577509"/>
    <w:rsid w:val="005E03E0"/>
    <w:rsid w:val="00640950"/>
    <w:rsid w:val="007648F0"/>
    <w:rsid w:val="00777E47"/>
    <w:rsid w:val="008500FD"/>
    <w:rsid w:val="008655AE"/>
    <w:rsid w:val="00A00578"/>
    <w:rsid w:val="00A90069"/>
    <w:rsid w:val="00A95EA6"/>
    <w:rsid w:val="00C60363"/>
    <w:rsid w:val="00CA0E40"/>
    <w:rsid w:val="00D80D20"/>
    <w:rsid w:val="00DD2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27A45"/>
  <w15:docId w15:val="{4D2ED2CF-3294-4D2D-AEE3-D65823885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3E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E4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84A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parente</dc:creator>
  <cp:lastModifiedBy>jacqueline Hafez</cp:lastModifiedBy>
  <cp:revision>23</cp:revision>
  <cp:lastPrinted>2013-04-28T19:19:00Z</cp:lastPrinted>
  <dcterms:created xsi:type="dcterms:W3CDTF">2020-04-29T17:20:00Z</dcterms:created>
  <dcterms:modified xsi:type="dcterms:W3CDTF">2020-05-01T14:22:00Z</dcterms:modified>
</cp:coreProperties>
</file>